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4BC96B59" w:rsidR="0047253D" w:rsidRDefault="009D2417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February</w:t>
      </w:r>
      <w:r w:rsidR="00602985">
        <w:rPr>
          <w:b/>
        </w:rPr>
        <w:t xml:space="preserve"> </w:t>
      </w:r>
      <w:r>
        <w:rPr>
          <w:b/>
        </w:rPr>
        <w:t>03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0EEA7834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E37110">
        <w:t>January</w:t>
      </w:r>
      <w:r w:rsidR="00D93189">
        <w:t xml:space="preserve"> </w:t>
      </w:r>
      <w:r w:rsidR="00C874AA">
        <w:t>20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3158FB38" w14:textId="77777777" w:rsidR="00E37110" w:rsidRDefault="00E37110" w:rsidP="00E37110">
      <w:pPr>
        <w:pStyle w:val="ListParagraph"/>
      </w:pPr>
    </w:p>
    <w:p w14:paraId="7C4655DD" w14:textId="3FEDFE73" w:rsidR="00E37110" w:rsidRDefault="00F162EB" w:rsidP="00672694">
      <w:pPr>
        <w:pStyle w:val="ListParagraph"/>
        <w:numPr>
          <w:ilvl w:val="3"/>
          <w:numId w:val="4"/>
        </w:numPr>
      </w:pPr>
      <w:r>
        <w:t>Lodging Tax Board</w:t>
      </w:r>
    </w:p>
    <w:p w14:paraId="1B302278" w14:textId="77777777" w:rsidR="00F162EB" w:rsidRDefault="00F162EB" w:rsidP="00F162EB">
      <w:pPr>
        <w:pStyle w:val="ListParagraph"/>
      </w:pPr>
    </w:p>
    <w:p w14:paraId="7A5EA014" w14:textId="273E22C2" w:rsidR="00F162EB" w:rsidRDefault="00F162EB" w:rsidP="00672694">
      <w:pPr>
        <w:pStyle w:val="ListParagraph"/>
        <w:numPr>
          <w:ilvl w:val="3"/>
          <w:numId w:val="4"/>
        </w:numPr>
      </w:pPr>
      <w:r>
        <w:t>Chamber Board Representative</w:t>
      </w:r>
    </w:p>
    <w:p w14:paraId="6D3809FB" w14:textId="77777777" w:rsidR="005F7899" w:rsidRDefault="005F7899" w:rsidP="000B7A41"/>
    <w:p w14:paraId="6FC17F28" w14:textId="25F781C2" w:rsidR="005F7899" w:rsidRDefault="00F47DA6" w:rsidP="00672694">
      <w:pPr>
        <w:pStyle w:val="ListParagraph"/>
        <w:numPr>
          <w:ilvl w:val="3"/>
          <w:numId w:val="4"/>
        </w:numPr>
      </w:pPr>
      <w:r>
        <w:t xml:space="preserve">Sewer </w:t>
      </w:r>
      <w:r w:rsidR="005F7899">
        <w:t>Ordinance</w:t>
      </w:r>
      <w:r w:rsidR="00B0727C">
        <w:t xml:space="preserve"> 2026-00</w:t>
      </w:r>
      <w:r w:rsidR="007B4DB9">
        <w:t>5</w:t>
      </w:r>
      <w:r w:rsidR="00CA6ED7">
        <w:t xml:space="preserve"> Amendment</w:t>
      </w:r>
      <w:r w:rsidR="00B0727C">
        <w:t>-1</w:t>
      </w:r>
      <w:r w:rsidR="00B0727C" w:rsidRPr="00B0727C">
        <w:rPr>
          <w:vertAlign w:val="superscript"/>
        </w:rPr>
        <w:t>st</w:t>
      </w:r>
      <w:r w:rsidR="00B0727C">
        <w:t xml:space="preserve"> Reading</w:t>
      </w:r>
    </w:p>
    <w:p w14:paraId="3BD765C7" w14:textId="77777777" w:rsidR="00F87BE3" w:rsidRDefault="00F87BE3" w:rsidP="00F87BE3">
      <w:pPr>
        <w:pStyle w:val="ListParagraph"/>
      </w:pPr>
    </w:p>
    <w:p w14:paraId="2DA8B292" w14:textId="03AEFDBF" w:rsidR="00F87BE3" w:rsidRDefault="00F87BE3" w:rsidP="00672694">
      <w:pPr>
        <w:pStyle w:val="ListParagraph"/>
        <w:numPr>
          <w:ilvl w:val="3"/>
          <w:numId w:val="4"/>
        </w:numPr>
      </w:pPr>
      <w:r>
        <w:t xml:space="preserve">Swim Pool Repair </w:t>
      </w:r>
    </w:p>
    <w:p w14:paraId="35DBBEE3" w14:textId="3908F7E0" w:rsidR="00F62CAB" w:rsidRDefault="00F162EB" w:rsidP="00F62CAB">
      <w:r>
        <w:t xml:space="preserve"> </w:t>
      </w:r>
    </w:p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3E7C2C99" w14:textId="264CC4A1" w:rsidR="00BD1434" w:rsidRDefault="00BD1434" w:rsidP="007325E7">
      <w:pPr>
        <w:pStyle w:val="ListParagraph"/>
        <w:numPr>
          <w:ilvl w:val="3"/>
          <w:numId w:val="4"/>
        </w:numPr>
        <w:spacing w:line="480" w:lineRule="auto"/>
      </w:pPr>
      <w:r>
        <w:t>Executive Session-Personnel</w:t>
      </w:r>
    </w:p>
    <w:p w14:paraId="445E45E1" w14:textId="699A185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3B6EFCB" w14:textId="5A2D3042" w:rsidR="00D63FD4" w:rsidRPr="00AC5AC0" w:rsidRDefault="00A54839" w:rsidP="00D63FD4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44579A6E" w14:textId="6AD55783" w:rsidR="00AE1031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7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Vet Clinic </w:t>
      </w:r>
      <w:r w:rsidR="00AE1031">
        <w:rPr>
          <w:bCs/>
          <w:sz w:val="28"/>
          <w:szCs w:val="28"/>
        </w:rPr>
        <w:t xml:space="preserve">at Townhall and </w:t>
      </w:r>
    </w:p>
    <w:p w14:paraId="5214D4E1" w14:textId="6D0866A5" w:rsidR="00AE1031" w:rsidRDefault="00AE1031" w:rsidP="00AE1031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Father Daughter Dance in Wheatland.</w:t>
      </w:r>
    </w:p>
    <w:p w14:paraId="22EE663C" w14:textId="151F18C7" w:rsidR="00E37110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16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Townhall Closed</w:t>
      </w:r>
      <w:r w:rsidR="00AE1031">
        <w:rPr>
          <w:bCs/>
          <w:sz w:val="28"/>
          <w:szCs w:val="28"/>
        </w:rPr>
        <w:t xml:space="preserve"> for President’s Day</w:t>
      </w:r>
    </w:p>
    <w:p w14:paraId="54AC8019" w14:textId="3EC8CF9C" w:rsidR="00F162EB" w:rsidRDefault="00F162EB" w:rsidP="00F162EB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February 17</w:t>
      </w:r>
      <w:r w:rsidRPr="00DA7A21">
        <w:rPr>
          <w:bCs/>
          <w:sz w:val="28"/>
          <w:szCs w:val="28"/>
        </w:rPr>
        <w:t xml:space="preserve">, </w:t>
      </w:r>
      <w:proofErr w:type="gramStart"/>
      <w:r w:rsidRPr="00DA7A21">
        <w:rPr>
          <w:bCs/>
          <w:sz w:val="28"/>
          <w:szCs w:val="28"/>
        </w:rPr>
        <w:t>202</w:t>
      </w:r>
      <w:r>
        <w:rPr>
          <w:bCs/>
          <w:sz w:val="28"/>
          <w:szCs w:val="28"/>
        </w:rPr>
        <w:t>6</w:t>
      </w:r>
      <w:proofErr w:type="gramEnd"/>
      <w:r w:rsidRPr="00DA7A21">
        <w:rPr>
          <w:bCs/>
          <w:sz w:val="28"/>
          <w:szCs w:val="28"/>
        </w:rPr>
        <w:t xml:space="preserve"> Next Council Meeting</w:t>
      </w:r>
    </w:p>
    <w:p w14:paraId="7C844A37" w14:textId="7329253F" w:rsidR="00E37110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21, </w:t>
      </w:r>
      <w:proofErr w:type="gramStart"/>
      <w:r w:rsidR="003A5EA1">
        <w:rPr>
          <w:bCs/>
          <w:sz w:val="28"/>
          <w:szCs w:val="28"/>
        </w:rPr>
        <w:t>2026</w:t>
      </w:r>
      <w:proofErr w:type="gramEnd"/>
      <w:r w:rsidR="003A5EA1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G Banquet</w:t>
      </w:r>
    </w:p>
    <w:p w14:paraId="56B07D42" w14:textId="52322AA0" w:rsidR="00F162EB" w:rsidRDefault="00F162EB" w:rsidP="007325E7">
      <w:pPr>
        <w:ind w:left="360"/>
        <w:jc w:val="center"/>
        <w:rPr>
          <w:bCs/>
          <w:sz w:val="28"/>
          <w:szCs w:val="28"/>
        </w:rPr>
      </w:pPr>
    </w:p>
    <w:p w14:paraId="41CD895E" w14:textId="38711FBF" w:rsidR="008A4518" w:rsidRDefault="008A4518" w:rsidP="008A4518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</w:t>
      </w: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E9D"/>
    <w:rsid w:val="000D1AB0"/>
    <w:rsid w:val="000D31DC"/>
    <w:rsid w:val="000D32D0"/>
    <w:rsid w:val="000D38E8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B63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2E4D"/>
    <w:rsid w:val="003F3CFD"/>
    <w:rsid w:val="003F5030"/>
    <w:rsid w:val="003F69CA"/>
    <w:rsid w:val="003F730D"/>
    <w:rsid w:val="00400464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A24"/>
    <w:rsid w:val="00475C68"/>
    <w:rsid w:val="004761F4"/>
    <w:rsid w:val="00476452"/>
    <w:rsid w:val="004772FD"/>
    <w:rsid w:val="004802FA"/>
    <w:rsid w:val="004848DB"/>
    <w:rsid w:val="00484A00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5557"/>
    <w:rsid w:val="005258F8"/>
    <w:rsid w:val="0052626F"/>
    <w:rsid w:val="005269D8"/>
    <w:rsid w:val="0053369A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892"/>
    <w:rsid w:val="00741A3F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424C"/>
    <w:rsid w:val="00CF69AF"/>
    <w:rsid w:val="00D039FE"/>
    <w:rsid w:val="00D04485"/>
    <w:rsid w:val="00D0585B"/>
    <w:rsid w:val="00D066F3"/>
    <w:rsid w:val="00D06A0F"/>
    <w:rsid w:val="00D118C0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47E7"/>
    <w:rsid w:val="00F54E4E"/>
    <w:rsid w:val="00F62CAB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102</Words>
  <Characters>591</Characters>
  <Application>Microsoft Office Word</Application>
  <DocSecurity>0</DocSecurity>
  <Lines>4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6</cp:revision>
  <cp:lastPrinted>2026-02-03T15:29:00Z</cp:lastPrinted>
  <dcterms:created xsi:type="dcterms:W3CDTF">2026-01-28T17:43:00Z</dcterms:created>
  <dcterms:modified xsi:type="dcterms:W3CDTF">2026-02-03T21:41:00Z</dcterms:modified>
</cp:coreProperties>
</file>